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A0960" w14:textId="1BFD9AD1" w:rsidR="000B3A3F" w:rsidRDefault="000B3A3F" w:rsidP="002A4F7F">
      <w:pPr>
        <w:jc w:val="center"/>
        <w:rPr>
          <w:sz w:val="48"/>
          <w:szCs w:val="48"/>
        </w:rPr>
      </w:pPr>
      <w:r w:rsidRPr="000B3A3F">
        <w:rPr>
          <w:sz w:val="48"/>
          <w:szCs w:val="48"/>
        </w:rPr>
        <w:t xml:space="preserve">Assignment </w:t>
      </w:r>
      <w:r>
        <w:rPr>
          <w:sz w:val="48"/>
          <w:szCs w:val="48"/>
        </w:rPr>
        <w:t>1</w:t>
      </w:r>
    </w:p>
    <w:p w14:paraId="0D67F73C" w14:textId="180FB11F" w:rsidR="000B3A3F" w:rsidRPr="000B3A3F" w:rsidRDefault="000B3A3F" w:rsidP="002A4F7F">
      <w:pPr>
        <w:jc w:val="center"/>
        <w:rPr>
          <w:sz w:val="32"/>
          <w:szCs w:val="32"/>
        </w:rPr>
      </w:pPr>
      <w:r w:rsidRPr="002A4F7F">
        <w:rPr>
          <w:rFonts w:ascii="Arial" w:hAnsi="Arial" w:cs="Arial"/>
          <w:color w:val="404040" w:themeColor="text1" w:themeTint="BF"/>
          <w:sz w:val="28"/>
          <w:szCs w:val="28"/>
        </w:rPr>
        <w:t>Working with IAM</w:t>
      </w:r>
    </w:p>
    <w:p w14:paraId="66E87ED3" w14:textId="3C4349C1" w:rsidR="000B3A3F" w:rsidRPr="000B3A3F" w:rsidRDefault="000B3A3F" w:rsidP="002A4F7F">
      <w:pPr>
        <w:pStyle w:val="ListParagraph"/>
        <w:numPr>
          <w:ilvl w:val="0"/>
          <w:numId w:val="1"/>
        </w:numPr>
        <w:jc w:val="center"/>
        <w:rPr>
          <w:sz w:val="24"/>
          <w:szCs w:val="24"/>
        </w:rPr>
      </w:pPr>
      <w:r w:rsidRPr="000B3A3F">
        <w:rPr>
          <w:sz w:val="28"/>
          <w:szCs w:val="28"/>
        </w:rPr>
        <w:t>Create 3 Users</w:t>
      </w:r>
      <w:r>
        <w:rPr>
          <w:sz w:val="24"/>
          <w:szCs w:val="24"/>
        </w:rPr>
        <w:t>.</w:t>
      </w:r>
    </w:p>
    <w:p w14:paraId="56F5934A" w14:textId="621AE154" w:rsidR="000B3A3F" w:rsidRDefault="000B3A3F" w:rsidP="002A4F7F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4EA7514" wp14:editId="1F331CE3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5731510" cy="3223895"/>
            <wp:effectExtent l="0" t="0" r="254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575689" w14:textId="54B26AC2" w:rsidR="000B3A3F" w:rsidRDefault="000B3A3F" w:rsidP="002A4F7F">
      <w:pPr>
        <w:pStyle w:val="ListParagraph"/>
        <w:numPr>
          <w:ilvl w:val="0"/>
          <w:numId w:val="1"/>
        </w:numPr>
        <w:jc w:val="center"/>
      </w:pPr>
      <w:r w:rsidRPr="000B3A3F">
        <w:rPr>
          <w:rFonts w:ascii="Arial" w:hAnsi="Arial" w:cs="Arial"/>
          <w:color w:val="000000"/>
          <w:sz w:val="28"/>
          <w:szCs w:val="28"/>
        </w:rPr>
        <w:t>Set user permissions</w:t>
      </w:r>
      <w:r>
        <w:rPr>
          <w:rFonts w:ascii="Arial" w:hAnsi="Arial" w:cs="Arial"/>
          <w:color w:val="000000"/>
          <w:sz w:val="28"/>
          <w:szCs w:val="28"/>
        </w:rPr>
        <w:t>.</w:t>
      </w:r>
    </w:p>
    <w:p w14:paraId="26523E90" w14:textId="1C71CC2C" w:rsidR="000B3A3F" w:rsidRDefault="000B3A3F" w:rsidP="002A4F7F">
      <w:pPr>
        <w:jc w:val="center"/>
      </w:pPr>
      <w:r>
        <w:rPr>
          <w:noProof/>
        </w:rPr>
        <w:drawing>
          <wp:inline distT="0" distB="0" distL="0" distR="0" wp14:anchorId="73E1C4C4" wp14:editId="552E09B7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F8B8E" w14:textId="5A393B2F" w:rsidR="000B3A3F" w:rsidRDefault="000B3A3F" w:rsidP="002A4F7F">
      <w:pPr>
        <w:jc w:val="center"/>
      </w:pPr>
    </w:p>
    <w:p w14:paraId="60A0637F" w14:textId="3FA2D23A" w:rsidR="000B3A3F" w:rsidRDefault="000B3A3F" w:rsidP="002A4F7F">
      <w:pPr>
        <w:pStyle w:val="ListParagraph"/>
        <w:numPr>
          <w:ilvl w:val="0"/>
          <w:numId w:val="1"/>
        </w:numPr>
        <w:jc w:val="center"/>
      </w:pPr>
      <w:r>
        <w:rPr>
          <w:rFonts w:ascii="Arial" w:hAnsi="Arial" w:cs="Arial"/>
          <w:color w:val="000000"/>
          <w:sz w:val="28"/>
          <w:szCs w:val="28"/>
        </w:rPr>
        <w:t>Create one group</w:t>
      </w:r>
    </w:p>
    <w:p w14:paraId="09815EE0" w14:textId="423B8749" w:rsidR="000B3A3F" w:rsidRDefault="000B3A3F" w:rsidP="002A4F7F">
      <w:pPr>
        <w:jc w:val="center"/>
      </w:pPr>
      <w:r>
        <w:rPr>
          <w:noProof/>
        </w:rPr>
        <w:lastRenderedPageBreak/>
        <w:drawing>
          <wp:inline distT="0" distB="0" distL="0" distR="0" wp14:anchorId="1E25029C" wp14:editId="0C0E4835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1CF12" w14:textId="22EA915A" w:rsidR="000B3A3F" w:rsidRDefault="000B3A3F" w:rsidP="002A4F7F">
      <w:pPr>
        <w:pStyle w:val="ListParagraph"/>
        <w:numPr>
          <w:ilvl w:val="0"/>
          <w:numId w:val="1"/>
        </w:numPr>
        <w:jc w:val="center"/>
      </w:pPr>
      <w:r>
        <w:rPr>
          <w:rFonts w:ascii="Arial" w:hAnsi="Arial" w:cs="Arial"/>
          <w:color w:val="000000"/>
          <w:sz w:val="28"/>
          <w:szCs w:val="28"/>
        </w:rPr>
        <w:t>Add users t</w:t>
      </w:r>
      <w:r>
        <w:rPr>
          <w:rFonts w:ascii="Arial" w:hAnsi="Arial" w:cs="Arial"/>
          <w:color w:val="000000"/>
          <w:sz w:val="28"/>
          <w:szCs w:val="28"/>
        </w:rPr>
        <w:t>o</w:t>
      </w:r>
      <w:r>
        <w:rPr>
          <w:rFonts w:ascii="Arial" w:hAnsi="Arial" w:cs="Arial"/>
          <w:color w:val="000000"/>
          <w:sz w:val="28"/>
          <w:szCs w:val="28"/>
        </w:rPr>
        <w:t xml:space="preserve"> </w:t>
      </w:r>
      <w:r>
        <w:rPr>
          <w:rFonts w:ascii="Arial" w:hAnsi="Arial" w:cs="Arial"/>
          <w:color w:val="000000"/>
          <w:sz w:val="28"/>
          <w:szCs w:val="28"/>
        </w:rPr>
        <w:t xml:space="preserve">the </w:t>
      </w:r>
      <w:r>
        <w:rPr>
          <w:rFonts w:ascii="Arial" w:hAnsi="Arial" w:cs="Arial"/>
          <w:color w:val="000000"/>
          <w:sz w:val="28"/>
          <w:szCs w:val="28"/>
        </w:rPr>
        <w:t>group</w:t>
      </w:r>
    </w:p>
    <w:p w14:paraId="3DA6A4DD" w14:textId="302DAD96" w:rsidR="000B3A3F" w:rsidRDefault="000B3A3F" w:rsidP="002A4F7F">
      <w:pPr>
        <w:jc w:val="center"/>
      </w:pPr>
      <w:r>
        <w:rPr>
          <w:noProof/>
        </w:rPr>
        <w:drawing>
          <wp:inline distT="0" distB="0" distL="0" distR="0" wp14:anchorId="1DFE5B6A" wp14:editId="0037667B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912F4" w14:textId="4A676235" w:rsidR="000B3A3F" w:rsidRDefault="000B3A3F" w:rsidP="002A4F7F">
      <w:pPr>
        <w:jc w:val="center"/>
      </w:pPr>
    </w:p>
    <w:p w14:paraId="2AD831BA" w14:textId="7C6C9B2F" w:rsidR="000B3A3F" w:rsidRDefault="000B3A3F" w:rsidP="002A4F7F">
      <w:pPr>
        <w:pStyle w:val="ListParagraph"/>
        <w:numPr>
          <w:ilvl w:val="0"/>
          <w:numId w:val="1"/>
        </w:numPr>
        <w:jc w:val="center"/>
      </w:pPr>
      <w:r>
        <w:rPr>
          <w:rFonts w:ascii="Arial" w:hAnsi="Arial" w:cs="Arial"/>
          <w:color w:val="000000"/>
          <w:sz w:val="28"/>
          <w:szCs w:val="28"/>
        </w:rPr>
        <w:t>Set a unique group permission</w:t>
      </w:r>
    </w:p>
    <w:p w14:paraId="4191772E" w14:textId="1BD6EAA9" w:rsidR="000B3A3F" w:rsidRDefault="000B3A3F" w:rsidP="002A4F7F">
      <w:pPr>
        <w:jc w:val="center"/>
      </w:pPr>
      <w:r>
        <w:rPr>
          <w:noProof/>
        </w:rPr>
        <w:lastRenderedPageBreak/>
        <w:drawing>
          <wp:inline distT="0" distB="0" distL="0" distR="0" wp14:anchorId="62F113F4" wp14:editId="29773B35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51B61" w14:textId="10742578" w:rsidR="000B3A3F" w:rsidRPr="000B3A3F" w:rsidRDefault="000B3A3F" w:rsidP="002A4F7F">
      <w:pPr>
        <w:pStyle w:val="ListParagraph"/>
        <w:numPr>
          <w:ilvl w:val="0"/>
          <w:numId w:val="1"/>
        </w:numPr>
        <w:jc w:val="center"/>
        <w:rPr>
          <w:sz w:val="28"/>
          <w:szCs w:val="28"/>
        </w:rPr>
      </w:pPr>
      <w:r w:rsidRPr="000B3A3F">
        <w:rPr>
          <w:sz w:val="28"/>
          <w:szCs w:val="28"/>
        </w:rPr>
        <w:t>3 Users Created</w:t>
      </w:r>
    </w:p>
    <w:p w14:paraId="2E316FEC" w14:textId="1DFB3639" w:rsidR="000B3A3F" w:rsidRDefault="000B3A3F" w:rsidP="002A4F7F">
      <w:pPr>
        <w:jc w:val="center"/>
      </w:pPr>
      <w:r>
        <w:rPr>
          <w:noProof/>
        </w:rPr>
        <w:drawing>
          <wp:inline distT="0" distB="0" distL="0" distR="0" wp14:anchorId="62C57318" wp14:editId="41E42208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BDFEE" w14:textId="4AB40AAB" w:rsidR="000B3A3F" w:rsidRDefault="000B3A3F" w:rsidP="002A4F7F">
      <w:pPr>
        <w:jc w:val="center"/>
      </w:pPr>
    </w:p>
    <w:p w14:paraId="780A2194" w14:textId="189CC8D8" w:rsidR="000B3A3F" w:rsidRPr="000B3A3F" w:rsidRDefault="000B3A3F" w:rsidP="002A4F7F">
      <w:pPr>
        <w:pStyle w:val="ListParagraph"/>
        <w:numPr>
          <w:ilvl w:val="0"/>
          <w:numId w:val="1"/>
        </w:numPr>
        <w:jc w:val="center"/>
        <w:rPr>
          <w:sz w:val="28"/>
          <w:szCs w:val="28"/>
        </w:rPr>
      </w:pPr>
      <w:r w:rsidRPr="000B3A3F">
        <w:rPr>
          <w:sz w:val="28"/>
          <w:szCs w:val="28"/>
        </w:rPr>
        <w:t>Group Created</w:t>
      </w:r>
    </w:p>
    <w:p w14:paraId="1F48FAC9" w14:textId="6221E980" w:rsidR="000B3A3F" w:rsidRDefault="000B3A3F" w:rsidP="002A4F7F">
      <w:pPr>
        <w:jc w:val="center"/>
      </w:pPr>
      <w:r>
        <w:rPr>
          <w:noProof/>
        </w:rPr>
        <w:lastRenderedPageBreak/>
        <w:drawing>
          <wp:inline distT="0" distB="0" distL="0" distR="0" wp14:anchorId="3820F259" wp14:editId="009AA8EA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7BB0D" w14:textId="7887ED37" w:rsidR="00860619" w:rsidRDefault="00860619" w:rsidP="002A4F7F">
      <w:pPr>
        <w:pStyle w:val="ListParagraph"/>
        <w:numPr>
          <w:ilvl w:val="0"/>
          <w:numId w:val="1"/>
        </w:numPr>
        <w:jc w:val="center"/>
      </w:pPr>
      <w:r>
        <w:rPr>
          <w:sz w:val="28"/>
          <w:szCs w:val="28"/>
        </w:rPr>
        <w:t>Login as IAM User</w:t>
      </w:r>
    </w:p>
    <w:p w14:paraId="1E335864" w14:textId="11A44D38" w:rsidR="000B3A3F" w:rsidRDefault="00860619" w:rsidP="002A4F7F">
      <w:pPr>
        <w:jc w:val="center"/>
      </w:pPr>
      <w:r>
        <w:rPr>
          <w:noProof/>
        </w:rPr>
        <w:drawing>
          <wp:inline distT="0" distB="0" distL="0" distR="0" wp14:anchorId="3BAD0564" wp14:editId="600CB252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32918" w14:textId="539EB863" w:rsidR="00860619" w:rsidRPr="00860619" w:rsidRDefault="00860619" w:rsidP="002A4F7F">
      <w:pPr>
        <w:pStyle w:val="ListParagraph"/>
        <w:numPr>
          <w:ilvl w:val="0"/>
          <w:numId w:val="1"/>
        </w:numPr>
        <w:jc w:val="center"/>
      </w:pPr>
      <w:r>
        <w:rPr>
          <w:rFonts w:ascii="Arial" w:hAnsi="Arial" w:cs="Arial"/>
          <w:color w:val="000000"/>
          <w:sz w:val="28"/>
          <w:szCs w:val="28"/>
        </w:rPr>
        <w:t>Show that the user permission and the group permissions are applied</w:t>
      </w:r>
    </w:p>
    <w:p w14:paraId="0B147F57" w14:textId="78D73554" w:rsidR="00860619" w:rsidRDefault="00860619" w:rsidP="002A4F7F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 wp14:anchorId="69FD5351" wp14:editId="12F5C019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5C4D5" w14:textId="5A432D06" w:rsidR="00860619" w:rsidRDefault="00860619" w:rsidP="002A4F7F">
      <w:pPr>
        <w:pStyle w:val="ListParagraph"/>
        <w:jc w:val="center"/>
      </w:pPr>
    </w:p>
    <w:p w14:paraId="5E23157F" w14:textId="1BD97A10" w:rsidR="00860619" w:rsidRDefault="00860619" w:rsidP="002A4F7F">
      <w:pPr>
        <w:pStyle w:val="ListParagraph"/>
        <w:jc w:val="center"/>
      </w:pPr>
      <w:r>
        <w:rPr>
          <w:noProof/>
        </w:rPr>
        <w:drawing>
          <wp:inline distT="0" distB="0" distL="0" distR="0" wp14:anchorId="2FE98C0E" wp14:editId="79A2F648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C7D93" w14:textId="22DA2800" w:rsidR="00EA6032" w:rsidRDefault="00EA6032" w:rsidP="002A4F7F">
      <w:pPr>
        <w:pStyle w:val="ListParagraph"/>
        <w:jc w:val="center"/>
      </w:pPr>
    </w:p>
    <w:p w14:paraId="263D594D" w14:textId="0638CC49" w:rsidR="00EA6032" w:rsidRDefault="00EA6032" w:rsidP="002A4F7F">
      <w:pPr>
        <w:pStyle w:val="ListParagraph"/>
        <w:numPr>
          <w:ilvl w:val="0"/>
          <w:numId w:val="1"/>
        </w:numPr>
        <w:jc w:val="center"/>
      </w:pPr>
      <w:r>
        <w:rPr>
          <w:rFonts w:ascii="Arial" w:hAnsi="Arial" w:cs="Arial"/>
          <w:color w:val="000000"/>
          <w:sz w:val="28"/>
          <w:szCs w:val="28"/>
        </w:rPr>
        <w:t>Check which policy gives access to IAM</w:t>
      </w:r>
    </w:p>
    <w:p w14:paraId="5277C3C2" w14:textId="0518AAAF" w:rsidR="00860619" w:rsidRDefault="00860619" w:rsidP="002A4F7F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 wp14:anchorId="1E58B891" wp14:editId="0DC30436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0619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25D77" w14:textId="77777777" w:rsidR="008535E0" w:rsidRDefault="008535E0" w:rsidP="000B3A3F">
      <w:pPr>
        <w:spacing w:after="0" w:line="240" w:lineRule="auto"/>
      </w:pPr>
      <w:r>
        <w:separator/>
      </w:r>
    </w:p>
  </w:endnote>
  <w:endnote w:type="continuationSeparator" w:id="0">
    <w:p w14:paraId="1AD51822" w14:textId="77777777" w:rsidR="008535E0" w:rsidRDefault="008535E0" w:rsidP="000B3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5CC78" w14:textId="77777777" w:rsidR="000B3A3F" w:rsidRDefault="000B3A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A55D5" w14:textId="77777777" w:rsidR="000B3A3F" w:rsidRDefault="000B3A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2F409" w14:textId="77777777" w:rsidR="000B3A3F" w:rsidRDefault="000B3A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79754" w14:textId="77777777" w:rsidR="008535E0" w:rsidRDefault="008535E0" w:rsidP="000B3A3F">
      <w:pPr>
        <w:spacing w:after="0" w:line="240" w:lineRule="auto"/>
      </w:pPr>
      <w:r>
        <w:separator/>
      </w:r>
    </w:p>
  </w:footnote>
  <w:footnote w:type="continuationSeparator" w:id="0">
    <w:p w14:paraId="6FBABBF3" w14:textId="77777777" w:rsidR="008535E0" w:rsidRDefault="008535E0" w:rsidP="000B3A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4DA84" w14:textId="77777777" w:rsidR="000B3A3F" w:rsidRDefault="000B3A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35673" w14:textId="77777777" w:rsidR="000B3A3F" w:rsidRDefault="000B3A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525D4" w14:textId="77777777" w:rsidR="000B3A3F" w:rsidRDefault="000B3A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CC5502"/>
    <w:multiLevelType w:val="hybridMultilevel"/>
    <w:tmpl w:val="DC424A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zK2sDQ2sLQwMLdU0lEKTi0uzszPAykwrAUATPMFSCwAAAA="/>
  </w:docVars>
  <w:rsids>
    <w:rsidRoot w:val="000B3A3F"/>
    <w:rsid w:val="000B3A3F"/>
    <w:rsid w:val="002A4F7F"/>
    <w:rsid w:val="008535E0"/>
    <w:rsid w:val="00860619"/>
    <w:rsid w:val="00C449FC"/>
    <w:rsid w:val="00EA6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69B6F"/>
  <w15:chartTrackingRefBased/>
  <w15:docId w15:val="{618F5434-DC0C-44EC-8B56-F912A228C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3A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3A3F"/>
  </w:style>
  <w:style w:type="paragraph" w:styleId="Footer">
    <w:name w:val="footer"/>
    <w:basedOn w:val="Normal"/>
    <w:link w:val="FooterChar"/>
    <w:uiPriority w:val="99"/>
    <w:unhideWhenUsed/>
    <w:rsid w:val="000B3A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3A3F"/>
  </w:style>
  <w:style w:type="paragraph" w:styleId="ListParagraph">
    <w:name w:val="List Paragraph"/>
    <w:basedOn w:val="Normal"/>
    <w:uiPriority w:val="34"/>
    <w:qFormat/>
    <w:rsid w:val="000B3A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6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dh Phade</dc:creator>
  <cp:keywords/>
  <dc:description/>
  <cp:lastModifiedBy>Sumedh Phade</cp:lastModifiedBy>
  <cp:revision>4</cp:revision>
  <dcterms:created xsi:type="dcterms:W3CDTF">2021-08-03T11:06:00Z</dcterms:created>
  <dcterms:modified xsi:type="dcterms:W3CDTF">2021-08-03T12:44:00Z</dcterms:modified>
</cp:coreProperties>
</file>